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652E6" w:rsidRPr="00C914DF" w:rsidRDefault="000652E6" w:rsidP="000652E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C914DF">
        <w:rPr>
          <w:rFonts w:cstheme="minorHAnsi"/>
          <w:sz w:val="28"/>
          <w:szCs w:val="28"/>
        </w:rPr>
        <w:t xml:space="preserve">Write a MATLAB program to determine response of the LTI s/m whose impulse response is h(t)=2e^-3t u(t) for the input is x(t)=2e^-5t u(t), using </w:t>
      </w:r>
      <w:proofErr w:type="spellStart"/>
      <w:r w:rsidRPr="00C914DF">
        <w:rPr>
          <w:rFonts w:cstheme="minorHAnsi"/>
          <w:sz w:val="28"/>
          <w:szCs w:val="28"/>
        </w:rPr>
        <w:t>fourier</w:t>
      </w:r>
      <w:proofErr w:type="spellEnd"/>
      <w:r w:rsidRPr="00C914DF">
        <w:rPr>
          <w:rFonts w:cstheme="minorHAnsi"/>
          <w:sz w:val="28"/>
          <w:szCs w:val="28"/>
        </w:rPr>
        <w:t xml:space="preserve"> transform</w:t>
      </w:r>
      <w:r>
        <w:rPr>
          <w:rFonts w:ascii="Courier New" w:hAnsi="Courier New" w:cs="Courier New"/>
          <w:color w:val="228B22"/>
          <w:sz w:val="28"/>
          <w:szCs w:val="28"/>
        </w:rPr>
        <w:t xml:space="preserve"> </w:t>
      </w:r>
    </w:p>
    <w:p w:rsidR="000652E6" w:rsidRDefault="000652E6" w:rsidP="003073EB"/>
    <w:p w:rsidR="003073EB" w:rsidRDefault="003073EB" w:rsidP="003073EB">
      <w:r>
        <w:t xml:space="preserve">&gt;&gt; </w:t>
      </w:r>
      <w:proofErr w:type="spellStart"/>
      <w:r>
        <w:t>syms</w:t>
      </w:r>
      <w:proofErr w:type="spellEnd"/>
      <w:r>
        <w:t xml:space="preserve"> t;</w:t>
      </w:r>
    </w:p>
    <w:p w:rsidR="003073EB" w:rsidRDefault="003073EB" w:rsidP="003073EB">
      <w:r>
        <w:t>f1=2*exp(-3*t).*</w:t>
      </w:r>
      <w:proofErr w:type="spellStart"/>
      <w:r>
        <w:t>heaviside</w:t>
      </w:r>
      <w:proofErr w:type="spellEnd"/>
      <w:r>
        <w:t>(t);</w:t>
      </w:r>
    </w:p>
    <w:p w:rsidR="003073EB" w:rsidRDefault="003073EB" w:rsidP="003073EB">
      <w:r>
        <w:t>x=</w:t>
      </w:r>
      <w:proofErr w:type="spellStart"/>
      <w:r>
        <w:t>fourier</w:t>
      </w:r>
      <w:proofErr w:type="spellEnd"/>
      <w:r>
        <w:t>(f1)</w:t>
      </w:r>
    </w:p>
    <w:p w:rsidR="003073EB" w:rsidRDefault="003073EB" w:rsidP="003073EB">
      <w:r>
        <w:t>f2=2*exp(-5*t).*</w:t>
      </w:r>
      <w:proofErr w:type="spellStart"/>
      <w:r>
        <w:t>heaviside</w:t>
      </w:r>
      <w:proofErr w:type="spellEnd"/>
      <w:r>
        <w:t>(t);</w:t>
      </w:r>
    </w:p>
    <w:p w:rsidR="003073EB" w:rsidRDefault="003073EB" w:rsidP="003073EB">
      <w:r>
        <w:t>y=</w:t>
      </w:r>
      <w:proofErr w:type="spellStart"/>
      <w:r>
        <w:t>fourier</w:t>
      </w:r>
      <w:proofErr w:type="spellEnd"/>
      <w:r>
        <w:t>(f2)</w:t>
      </w:r>
    </w:p>
    <w:p w:rsidR="003073EB" w:rsidRDefault="003073EB" w:rsidP="003073EB">
      <w:r>
        <w:t>z=x*y;</w:t>
      </w:r>
    </w:p>
    <w:p w:rsidR="003073EB" w:rsidRDefault="003073EB" w:rsidP="003073EB">
      <w:r>
        <w:t>x1=</w:t>
      </w:r>
      <w:proofErr w:type="spellStart"/>
      <w:r>
        <w:t>ifourier</w:t>
      </w:r>
      <w:proofErr w:type="spellEnd"/>
      <w:r>
        <w:t>(z)</w:t>
      </w:r>
    </w:p>
    <w:p w:rsidR="003073EB" w:rsidRDefault="003073EB" w:rsidP="003073EB">
      <w:r>
        <w:t xml:space="preserve"> </w:t>
      </w:r>
    </w:p>
    <w:p w:rsidR="003073EB" w:rsidRDefault="003073EB" w:rsidP="003073EB">
      <w:r>
        <w:t>x =</w:t>
      </w:r>
    </w:p>
    <w:p w:rsidR="003073EB" w:rsidRDefault="003073EB" w:rsidP="003073EB">
      <w:r>
        <w:t xml:space="preserve"> </w:t>
      </w:r>
    </w:p>
    <w:p w:rsidR="003073EB" w:rsidRDefault="003073EB" w:rsidP="003073EB">
      <w:r>
        <w:t>2/(w*</w:t>
      </w:r>
      <w:proofErr w:type="spellStart"/>
      <w:r>
        <w:t>i</w:t>
      </w:r>
      <w:proofErr w:type="spellEnd"/>
      <w:r>
        <w:t xml:space="preserve"> + 3)</w:t>
      </w:r>
    </w:p>
    <w:p w:rsidR="003073EB" w:rsidRDefault="003073EB" w:rsidP="003073EB">
      <w:r>
        <w:t xml:space="preserve"> </w:t>
      </w:r>
    </w:p>
    <w:p w:rsidR="003073EB" w:rsidRDefault="003073EB" w:rsidP="003073EB">
      <w:r>
        <w:t xml:space="preserve"> </w:t>
      </w:r>
    </w:p>
    <w:p w:rsidR="003073EB" w:rsidRDefault="003073EB" w:rsidP="003073EB">
      <w:r>
        <w:t>y =</w:t>
      </w:r>
    </w:p>
    <w:p w:rsidR="003073EB" w:rsidRDefault="003073EB" w:rsidP="003073EB">
      <w:r>
        <w:t xml:space="preserve"> </w:t>
      </w:r>
    </w:p>
    <w:p w:rsidR="003073EB" w:rsidRDefault="003073EB" w:rsidP="003073EB">
      <w:r>
        <w:t>2/(w*</w:t>
      </w:r>
      <w:proofErr w:type="spellStart"/>
      <w:r>
        <w:t>i</w:t>
      </w:r>
      <w:proofErr w:type="spellEnd"/>
      <w:r>
        <w:t xml:space="preserve"> + 5)</w:t>
      </w:r>
    </w:p>
    <w:p w:rsidR="003073EB" w:rsidRDefault="003073EB" w:rsidP="003073EB">
      <w:r>
        <w:t xml:space="preserve"> </w:t>
      </w:r>
    </w:p>
    <w:p w:rsidR="003073EB" w:rsidRDefault="003073EB" w:rsidP="003073EB">
      <w:r>
        <w:t xml:space="preserve"> </w:t>
      </w:r>
    </w:p>
    <w:p w:rsidR="003073EB" w:rsidRDefault="003073EB" w:rsidP="003073EB">
      <w:r>
        <w:t>x1 =</w:t>
      </w:r>
    </w:p>
    <w:p w:rsidR="003073EB" w:rsidRDefault="003073EB" w:rsidP="003073EB">
      <w:r>
        <w:t xml:space="preserve"> </w:t>
      </w:r>
    </w:p>
    <w:p w:rsidR="003073EB" w:rsidRDefault="003073EB" w:rsidP="003073EB">
      <w:r>
        <w:t>(4*pi*exp(-3*x)*</w:t>
      </w:r>
      <w:proofErr w:type="spellStart"/>
      <w:r>
        <w:t>heaviside</w:t>
      </w:r>
      <w:proofErr w:type="spellEnd"/>
      <w:r>
        <w:t>(x) - 4*pi*exp(-5*x)*</w:t>
      </w:r>
      <w:proofErr w:type="spellStart"/>
      <w:r>
        <w:t>heaviside</w:t>
      </w:r>
      <w:proofErr w:type="spellEnd"/>
      <w:r>
        <w:t>(x))/(2*pi)</w:t>
      </w:r>
    </w:p>
    <w:p w:rsidR="003073EB" w:rsidRDefault="003073EB" w:rsidP="003073EB">
      <w:r>
        <w:t xml:space="preserve"> </w:t>
      </w:r>
    </w:p>
    <w:p w:rsidR="00981686" w:rsidRDefault="003073EB" w:rsidP="003073EB">
      <w:r>
        <w:t>&gt;&gt;</w:t>
      </w:r>
    </w:p>
    <w:p w:rsidR="003073EB" w:rsidRDefault="003073EB" w:rsidP="003073EB">
      <w:r>
        <w:rPr>
          <w:noProof/>
          <w:lang w:eastAsia="en-IN"/>
        </w:rPr>
        <w:lastRenderedPageBreak/>
        <w:drawing>
          <wp:inline distT="0" distB="0" distL="0" distR="0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073EB" w:rsidSect="001838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A0MjO1NDa1MDK1MLZU0lEKTi0uzszPAykwrAUAh51j7CwAAAA="/>
  </w:docVars>
  <w:rsids>
    <w:rsidRoot w:val="00F63FA6"/>
    <w:rsid w:val="000652E6"/>
    <w:rsid w:val="0018389B"/>
    <w:rsid w:val="003073EB"/>
    <w:rsid w:val="00981686"/>
    <w:rsid w:val="00F63F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38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52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2E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stme Student</dc:creator>
  <cp:keywords/>
  <dc:description/>
  <cp:lastModifiedBy>Acer</cp:lastModifiedBy>
  <cp:revision>4</cp:revision>
  <dcterms:created xsi:type="dcterms:W3CDTF">2019-03-05T05:00:00Z</dcterms:created>
  <dcterms:modified xsi:type="dcterms:W3CDTF">2019-03-27T02:17:00Z</dcterms:modified>
</cp:coreProperties>
</file>